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045D" w:rsidRPr="00BD045D" w:rsidRDefault="00BD045D" w:rsidP="00BD045D">
      <w:pPr>
        <w:pStyle w:val="Heading1"/>
        <w:jc w:val="center"/>
        <w:rPr>
          <w:b/>
          <w:color w:val="auto"/>
        </w:rPr>
      </w:pPr>
      <w:bookmarkStart w:id="0" w:name="_GoBack"/>
      <w:bookmarkEnd w:id="0"/>
      <w:r w:rsidRPr="00BD045D">
        <w:rPr>
          <w:b/>
          <w:color w:val="auto"/>
        </w:rPr>
        <w:t>Program Review Schedule 2017-2021</w:t>
      </w:r>
    </w:p>
    <w:p w:rsidR="00BD045D" w:rsidRDefault="00BD045D" w:rsidP="00BD045D">
      <w:pPr>
        <w:spacing w:after="0"/>
        <w:jc w:val="center"/>
        <w:rPr>
          <w:b/>
          <w:u w:val="single"/>
        </w:rPr>
      </w:pPr>
    </w:p>
    <w:p w:rsidR="00BD045D" w:rsidRDefault="00BD045D" w:rsidP="00BD045D">
      <w:pPr>
        <w:spacing w:after="0"/>
        <w:jc w:val="center"/>
        <w:rPr>
          <w:b/>
          <w:u w:val="single"/>
        </w:rPr>
      </w:pPr>
    </w:p>
    <w:p w:rsidR="00EB15DE" w:rsidRPr="00EB15DE" w:rsidRDefault="00F84389" w:rsidP="00907CCF">
      <w:pPr>
        <w:spacing w:after="0"/>
        <w:rPr>
          <w:b/>
          <w:u w:val="single"/>
        </w:rPr>
      </w:pPr>
      <w:r>
        <w:rPr>
          <w:b/>
          <w:u w:val="single"/>
        </w:rPr>
        <w:t>2017/</w:t>
      </w:r>
      <w:r w:rsidR="00EB15DE">
        <w:rPr>
          <w:b/>
          <w:u w:val="single"/>
        </w:rPr>
        <w:t>2018</w:t>
      </w:r>
      <w:r w:rsidR="0032173C">
        <w:rPr>
          <w:b/>
          <w:u w:val="single"/>
        </w:rPr>
        <w:t xml:space="preserve">   </w:t>
      </w:r>
    </w:p>
    <w:p w:rsidR="00EB15DE" w:rsidRDefault="00EB15DE" w:rsidP="00907CCF">
      <w:pPr>
        <w:spacing w:after="0"/>
      </w:pPr>
      <w:r>
        <w:t>Apprenticeship</w:t>
      </w:r>
      <w:r>
        <w:br/>
        <w:t>Dental Assisting</w:t>
      </w:r>
      <w:r w:rsidR="006E2134">
        <w:t>*</w:t>
      </w:r>
      <w:r>
        <w:br/>
        <w:t>Communication Studies</w:t>
      </w:r>
    </w:p>
    <w:p w:rsidR="00EB15DE" w:rsidRDefault="0027549C" w:rsidP="00EB15DE">
      <w:pPr>
        <w:spacing w:after="0"/>
      </w:pPr>
      <w:r>
        <w:t>Music</w:t>
      </w:r>
      <w:r w:rsidR="00EB15DE">
        <w:br/>
      </w:r>
    </w:p>
    <w:p w:rsidR="00BD045D" w:rsidRDefault="00F84389" w:rsidP="00EB15DE">
      <w:pPr>
        <w:spacing w:after="0"/>
        <w:rPr>
          <w:b/>
          <w:u w:val="single"/>
        </w:rPr>
      </w:pPr>
      <w:r>
        <w:rPr>
          <w:b/>
          <w:u w:val="single"/>
        </w:rPr>
        <w:t>2018/</w:t>
      </w:r>
      <w:r w:rsidR="00EB15DE" w:rsidRPr="00EB15DE">
        <w:rPr>
          <w:b/>
          <w:u w:val="single"/>
        </w:rPr>
        <w:t>2019</w:t>
      </w:r>
      <w:r w:rsidR="0032173C">
        <w:rPr>
          <w:b/>
          <w:u w:val="single"/>
        </w:rPr>
        <w:t xml:space="preserve">   </w:t>
      </w:r>
    </w:p>
    <w:p w:rsidR="006E2134" w:rsidRDefault="006E2134" w:rsidP="00EB15DE">
      <w:pPr>
        <w:spacing w:after="0"/>
      </w:pPr>
      <w:r>
        <w:t>Criminal Justice</w:t>
      </w:r>
    </w:p>
    <w:p w:rsidR="006E2134" w:rsidRDefault="006E2134" w:rsidP="00EB15DE">
      <w:pPr>
        <w:spacing w:after="0"/>
      </w:pPr>
      <w:r>
        <w:t>Fire Science</w:t>
      </w:r>
    </w:p>
    <w:p w:rsidR="006E2134" w:rsidRDefault="006E2134" w:rsidP="00EB15DE">
      <w:pPr>
        <w:spacing w:after="0"/>
      </w:pPr>
      <w:r>
        <w:t xml:space="preserve">Emergency Medical Services* </w:t>
      </w:r>
    </w:p>
    <w:p w:rsidR="00EB15DE" w:rsidRDefault="00EB15DE" w:rsidP="00EB15DE">
      <w:pPr>
        <w:spacing w:after="0"/>
      </w:pPr>
      <w:r>
        <w:t>Paralegal</w:t>
      </w:r>
      <w:r w:rsidR="00E91B0D">
        <w:t xml:space="preserve"> and Legal Assistant</w:t>
      </w:r>
    </w:p>
    <w:p w:rsidR="0027549C" w:rsidRDefault="00EB15DE" w:rsidP="00EB15DE">
      <w:pPr>
        <w:spacing w:after="0"/>
      </w:pPr>
      <w:r>
        <w:t>Natural Resources</w:t>
      </w:r>
    </w:p>
    <w:p w:rsidR="004D2403" w:rsidRDefault="004D2403" w:rsidP="004D2403">
      <w:pPr>
        <w:spacing w:after="0"/>
      </w:pPr>
      <w:r>
        <w:t>Forestry</w:t>
      </w:r>
      <w:r w:rsidR="006E2134">
        <w:t xml:space="preserve"> (all pathways)</w:t>
      </w:r>
    </w:p>
    <w:p w:rsidR="00EB15DE" w:rsidRDefault="00EB15DE" w:rsidP="00EB15DE">
      <w:pPr>
        <w:spacing w:after="0"/>
      </w:pPr>
    </w:p>
    <w:p w:rsidR="00BD045D" w:rsidRDefault="00F84389" w:rsidP="00EB15DE">
      <w:pPr>
        <w:spacing w:after="0"/>
        <w:rPr>
          <w:b/>
          <w:u w:val="single"/>
        </w:rPr>
      </w:pPr>
      <w:r>
        <w:rPr>
          <w:b/>
          <w:u w:val="single"/>
        </w:rPr>
        <w:t>2019/</w:t>
      </w:r>
      <w:r w:rsidR="00EB15DE" w:rsidRPr="00EB15DE">
        <w:rPr>
          <w:b/>
          <w:u w:val="single"/>
        </w:rPr>
        <w:t>2020</w:t>
      </w:r>
      <w:r w:rsidR="0032173C">
        <w:rPr>
          <w:b/>
          <w:u w:val="single"/>
        </w:rPr>
        <w:t xml:space="preserve">    </w:t>
      </w:r>
    </w:p>
    <w:p w:rsidR="00EB15DE" w:rsidRDefault="00E91B0D" w:rsidP="00EB15DE">
      <w:pPr>
        <w:spacing w:after="0"/>
      </w:pPr>
      <w:r>
        <w:t>Professional Truck Driving</w:t>
      </w:r>
    </w:p>
    <w:p w:rsidR="006E2134" w:rsidRDefault="006E2134" w:rsidP="00EB15DE">
      <w:pPr>
        <w:spacing w:after="0"/>
      </w:pPr>
      <w:r>
        <w:t>Engineering (A.S. &amp; A.A.S—all options)</w:t>
      </w:r>
    </w:p>
    <w:p w:rsidR="006E2134" w:rsidRDefault="00EB15DE" w:rsidP="00EB15DE">
      <w:pPr>
        <w:spacing w:after="0"/>
      </w:pPr>
      <w:r>
        <w:t>Surveying</w:t>
      </w:r>
      <w:r w:rsidR="00E91B0D">
        <w:t xml:space="preserve"> </w:t>
      </w:r>
      <w:r w:rsidR="006E2134">
        <w:t>&amp; Geomatics</w:t>
      </w:r>
    </w:p>
    <w:p w:rsidR="006E2134" w:rsidRDefault="00EB15DE" w:rsidP="00EB15DE">
      <w:pPr>
        <w:spacing w:after="0"/>
      </w:pPr>
      <w:r>
        <w:t>Computer</w:t>
      </w:r>
      <w:r w:rsidR="006E2134">
        <w:t xml:space="preserve"> Science (A.S. &amp; A.A.S)</w:t>
      </w:r>
    </w:p>
    <w:p w:rsidR="006E2134" w:rsidRDefault="00E91B0D" w:rsidP="00EB15DE">
      <w:pPr>
        <w:spacing w:after="0"/>
      </w:pPr>
      <w:r>
        <w:t>Computer Information Systems</w:t>
      </w:r>
    </w:p>
    <w:p w:rsidR="006E2134" w:rsidRDefault="00EB15DE" w:rsidP="00EB15DE">
      <w:pPr>
        <w:spacing w:after="0"/>
      </w:pPr>
      <w:r>
        <w:t>Cybersecurity</w:t>
      </w:r>
      <w:r w:rsidR="006E2134">
        <w:t xml:space="preserve"> </w:t>
      </w:r>
    </w:p>
    <w:p w:rsidR="00EB15DE" w:rsidRDefault="00EB15DE" w:rsidP="00EB15DE">
      <w:pPr>
        <w:spacing w:after="0"/>
      </w:pPr>
      <w:r>
        <w:t>Viticulture and Enology</w:t>
      </w:r>
      <w:r w:rsidR="006E2134">
        <w:t xml:space="preserve"> </w:t>
      </w:r>
    </w:p>
    <w:p w:rsidR="000D4F69" w:rsidRDefault="000D4F69" w:rsidP="000D4F69">
      <w:pPr>
        <w:spacing w:after="0"/>
      </w:pPr>
      <w:r>
        <w:t>Executive Business Assistant ** temporarily moved. Will return to regular schedule in next round**</w:t>
      </w:r>
    </w:p>
    <w:p w:rsidR="000D4F69" w:rsidRDefault="000D4F69" w:rsidP="000D4F69">
      <w:pPr>
        <w:spacing w:after="0"/>
      </w:pPr>
      <w:r>
        <w:t>Medical Office Administration ** temporarily moved. Will return to regular schedule in next round**</w:t>
      </w:r>
    </w:p>
    <w:p w:rsidR="00E91B0D" w:rsidRDefault="00E91B0D" w:rsidP="00EB15DE">
      <w:pPr>
        <w:spacing w:after="0"/>
      </w:pPr>
    </w:p>
    <w:p w:rsidR="00EB15DE" w:rsidRPr="00EB15DE" w:rsidRDefault="00F84389" w:rsidP="00EB15DE">
      <w:pPr>
        <w:spacing w:after="0"/>
        <w:rPr>
          <w:b/>
          <w:u w:val="single"/>
        </w:rPr>
      </w:pPr>
      <w:r>
        <w:rPr>
          <w:b/>
          <w:u w:val="single"/>
        </w:rPr>
        <w:t>2020/</w:t>
      </w:r>
      <w:r w:rsidR="00EB15DE" w:rsidRPr="00EB15DE">
        <w:rPr>
          <w:b/>
          <w:u w:val="single"/>
        </w:rPr>
        <w:t>2021</w:t>
      </w:r>
      <w:r w:rsidR="0032173C">
        <w:rPr>
          <w:b/>
          <w:u w:val="single"/>
        </w:rPr>
        <w:t xml:space="preserve">   </w:t>
      </w:r>
    </w:p>
    <w:p w:rsidR="006E2134" w:rsidRDefault="006E2134" w:rsidP="006E2134">
      <w:pPr>
        <w:spacing w:after="0"/>
      </w:pPr>
      <w:r>
        <w:t>AG Business</w:t>
      </w:r>
    </w:p>
    <w:p w:rsidR="006E2134" w:rsidRDefault="006E2134" w:rsidP="00EB15DE">
      <w:pPr>
        <w:spacing w:after="0"/>
      </w:pPr>
      <w:r>
        <w:t>Business Administration</w:t>
      </w:r>
    </w:p>
    <w:p w:rsidR="006E2134" w:rsidRDefault="00E91B0D" w:rsidP="00EB15DE">
      <w:pPr>
        <w:spacing w:after="0"/>
      </w:pPr>
      <w:r>
        <w:t>Entry Management</w:t>
      </w:r>
    </w:p>
    <w:p w:rsidR="00EB15DE" w:rsidRDefault="006E2134" w:rsidP="006E2134">
      <w:pPr>
        <w:spacing w:after="0"/>
      </w:pPr>
      <w:r>
        <w:t>Marketing</w:t>
      </w:r>
    </w:p>
    <w:p w:rsidR="00EB15DE" w:rsidRDefault="00EB15DE" w:rsidP="00EB15DE">
      <w:pPr>
        <w:spacing w:after="0"/>
      </w:pPr>
      <w:r>
        <w:t>Human Services</w:t>
      </w:r>
      <w:r w:rsidR="00E91B0D">
        <w:t xml:space="preserve"> </w:t>
      </w:r>
      <w:r w:rsidR="006E2134">
        <w:t>(A.S. &amp; A.A.S</w:t>
      </w:r>
      <w:r w:rsidR="00E91B0D">
        <w:t>)</w:t>
      </w:r>
    </w:p>
    <w:p w:rsidR="00E91B0D" w:rsidRDefault="00EB15DE" w:rsidP="00EB15DE">
      <w:pPr>
        <w:spacing w:after="0"/>
      </w:pPr>
      <w:r>
        <w:t>Welding</w:t>
      </w:r>
      <w:r w:rsidR="00E91B0D">
        <w:t xml:space="preserve"> </w:t>
      </w:r>
    </w:p>
    <w:p w:rsidR="00FD1D37" w:rsidRDefault="00FD1D37" w:rsidP="00FD1D37">
      <w:pPr>
        <w:spacing w:after="0"/>
      </w:pPr>
      <w:r>
        <w:t>Nursing*</w:t>
      </w:r>
    </w:p>
    <w:p w:rsidR="00FD1D37" w:rsidRDefault="00FD1D37" w:rsidP="00FD1D37">
      <w:pPr>
        <w:spacing w:after="0"/>
      </w:pPr>
      <w:r>
        <w:t>TTEN*</w:t>
      </w:r>
    </w:p>
    <w:p w:rsidR="00FD1D37" w:rsidRDefault="00FD1D37" w:rsidP="00EB15DE">
      <w:pPr>
        <w:spacing w:after="0"/>
      </w:pPr>
    </w:p>
    <w:p w:rsidR="00BD045D" w:rsidRDefault="00BD045D">
      <w:r>
        <w:br w:type="page"/>
      </w:r>
    </w:p>
    <w:p w:rsidR="00BD045D" w:rsidRPr="00BD045D" w:rsidRDefault="00BD045D" w:rsidP="00BD045D">
      <w:pPr>
        <w:pStyle w:val="Heading1"/>
        <w:jc w:val="center"/>
        <w:rPr>
          <w:b/>
          <w:color w:val="auto"/>
        </w:rPr>
      </w:pPr>
      <w:r w:rsidRPr="00BD045D">
        <w:rPr>
          <w:b/>
          <w:color w:val="auto"/>
        </w:rPr>
        <w:lastRenderedPageBreak/>
        <w:t>Program Review Schedule 2021-2025</w:t>
      </w:r>
    </w:p>
    <w:p w:rsidR="00BD045D" w:rsidRDefault="00BD045D" w:rsidP="00BD045D">
      <w:pPr>
        <w:spacing w:after="0"/>
        <w:rPr>
          <w:b/>
        </w:rPr>
      </w:pPr>
    </w:p>
    <w:p w:rsidR="00BD045D" w:rsidRPr="00EB15DE" w:rsidRDefault="00BD045D" w:rsidP="00BD045D">
      <w:pPr>
        <w:spacing w:after="0"/>
        <w:rPr>
          <w:b/>
          <w:u w:val="single"/>
        </w:rPr>
      </w:pPr>
      <w:r>
        <w:rPr>
          <w:b/>
          <w:u w:val="single"/>
        </w:rPr>
        <w:t>2021/2022</w:t>
      </w:r>
    </w:p>
    <w:p w:rsidR="00BD045D" w:rsidRDefault="00BD045D" w:rsidP="00BD045D">
      <w:pPr>
        <w:spacing w:after="0"/>
      </w:pPr>
      <w:r>
        <w:t>Apprenticeship</w:t>
      </w:r>
      <w:r>
        <w:br/>
        <w:t>Dental Assisting*</w:t>
      </w:r>
      <w:r>
        <w:br/>
        <w:t>Communication Studies</w:t>
      </w:r>
    </w:p>
    <w:p w:rsidR="00BD045D" w:rsidRDefault="00BD045D" w:rsidP="00BD045D">
      <w:pPr>
        <w:spacing w:after="0"/>
      </w:pPr>
      <w:r>
        <w:t>Music</w:t>
      </w:r>
      <w:r>
        <w:br/>
        <w:t>Biological and Physical Sciences (new programs being developed)</w:t>
      </w:r>
    </w:p>
    <w:p w:rsidR="00BD045D" w:rsidRDefault="00BD045D" w:rsidP="00BD045D">
      <w:pPr>
        <w:spacing w:after="0"/>
      </w:pPr>
      <w:r>
        <w:t>Police Reserve Academy</w:t>
      </w:r>
    </w:p>
    <w:p w:rsidR="00BD045D" w:rsidRDefault="00BD045D" w:rsidP="00BD045D">
      <w:pPr>
        <w:spacing w:after="0"/>
      </w:pPr>
      <w:r>
        <w:t>Juvenile Corrections</w:t>
      </w:r>
    </w:p>
    <w:p w:rsidR="00BD045D" w:rsidRDefault="00BD045D" w:rsidP="00BD045D">
      <w:pPr>
        <w:spacing w:after="0"/>
      </w:pPr>
    </w:p>
    <w:p w:rsidR="00BD045D" w:rsidRDefault="00BD045D" w:rsidP="00BD045D">
      <w:pPr>
        <w:spacing w:after="0"/>
      </w:pPr>
      <w:r>
        <w:rPr>
          <w:b/>
          <w:u w:val="single"/>
        </w:rPr>
        <w:t>2022/2023</w:t>
      </w:r>
      <w:r w:rsidRPr="00EB15DE">
        <w:rPr>
          <w:u w:val="single"/>
        </w:rPr>
        <w:br/>
      </w:r>
      <w:r>
        <w:t>Criminal Justice</w:t>
      </w:r>
    </w:p>
    <w:p w:rsidR="00BD045D" w:rsidRDefault="00BD045D" w:rsidP="00BD045D">
      <w:pPr>
        <w:spacing w:after="0"/>
      </w:pPr>
      <w:r>
        <w:t>Fire Science</w:t>
      </w:r>
    </w:p>
    <w:p w:rsidR="00BD045D" w:rsidRDefault="00BD045D" w:rsidP="00BD045D">
      <w:pPr>
        <w:spacing w:after="0"/>
      </w:pPr>
      <w:r>
        <w:t xml:space="preserve">Emergency Medical Services* </w:t>
      </w:r>
    </w:p>
    <w:p w:rsidR="00BD045D" w:rsidRDefault="00BD045D" w:rsidP="00BD045D">
      <w:pPr>
        <w:spacing w:after="0"/>
      </w:pPr>
      <w:r>
        <w:t>Paralegal and Legal Assistant</w:t>
      </w:r>
    </w:p>
    <w:p w:rsidR="00BD045D" w:rsidRDefault="00BD045D" w:rsidP="00BD045D">
      <w:pPr>
        <w:spacing w:after="0"/>
      </w:pPr>
      <w:r>
        <w:t>Natural Resources</w:t>
      </w:r>
    </w:p>
    <w:p w:rsidR="00BD045D" w:rsidRDefault="00BD045D" w:rsidP="00BD045D">
      <w:pPr>
        <w:spacing w:after="0"/>
      </w:pPr>
      <w:r>
        <w:t>Forestry (all pathways)</w:t>
      </w:r>
    </w:p>
    <w:p w:rsidR="00BD045D" w:rsidRDefault="00BD045D" w:rsidP="00BD045D">
      <w:pPr>
        <w:spacing w:after="0"/>
      </w:pPr>
      <w:r>
        <w:t>Executive Business Assistant</w:t>
      </w:r>
    </w:p>
    <w:p w:rsidR="00BD045D" w:rsidRDefault="00BD045D" w:rsidP="00BD045D">
      <w:pPr>
        <w:spacing w:after="0"/>
      </w:pPr>
      <w:r>
        <w:t>Medical Office Administration</w:t>
      </w:r>
    </w:p>
    <w:p w:rsidR="00BD045D" w:rsidRDefault="00BD045D" w:rsidP="00BD045D">
      <w:pPr>
        <w:spacing w:after="0"/>
      </w:pPr>
    </w:p>
    <w:p w:rsidR="00BD045D" w:rsidRDefault="00BD045D" w:rsidP="00BD045D">
      <w:pPr>
        <w:spacing w:after="0"/>
      </w:pPr>
      <w:r>
        <w:rPr>
          <w:b/>
          <w:u w:val="single"/>
        </w:rPr>
        <w:t>2023/2024</w:t>
      </w:r>
      <w:r>
        <w:rPr>
          <w:b/>
          <w:u w:val="single"/>
        </w:rPr>
        <w:br/>
      </w:r>
      <w:r>
        <w:t>Automotive Technology</w:t>
      </w:r>
    </w:p>
    <w:p w:rsidR="00BD045D" w:rsidRDefault="00BD045D" w:rsidP="00BD045D">
      <w:pPr>
        <w:spacing w:after="0"/>
      </w:pPr>
      <w:r>
        <w:t>Professional Truck Driving</w:t>
      </w:r>
    </w:p>
    <w:p w:rsidR="00BD045D" w:rsidRDefault="00BD045D" w:rsidP="00BD045D">
      <w:pPr>
        <w:spacing w:after="0"/>
      </w:pPr>
      <w:r>
        <w:t>Engineering (A.S. &amp; A.A.S—all options)</w:t>
      </w:r>
    </w:p>
    <w:p w:rsidR="00BD045D" w:rsidRDefault="00BD045D" w:rsidP="00BD045D">
      <w:pPr>
        <w:spacing w:after="0"/>
      </w:pPr>
      <w:r>
        <w:t>Surveying &amp; Geomatics</w:t>
      </w:r>
    </w:p>
    <w:p w:rsidR="00BD045D" w:rsidRDefault="00BD045D" w:rsidP="00BD045D">
      <w:pPr>
        <w:spacing w:after="0"/>
      </w:pPr>
      <w:r>
        <w:t>Computer Science (A.S. &amp; A.A.S)</w:t>
      </w:r>
    </w:p>
    <w:p w:rsidR="00BD045D" w:rsidRDefault="00BD045D" w:rsidP="00BD045D">
      <w:pPr>
        <w:spacing w:after="0"/>
      </w:pPr>
      <w:r>
        <w:t>Computer Information Systems</w:t>
      </w:r>
    </w:p>
    <w:p w:rsidR="00BD045D" w:rsidRDefault="00BD045D" w:rsidP="00BD045D">
      <w:pPr>
        <w:spacing w:after="0"/>
      </w:pPr>
      <w:r>
        <w:t xml:space="preserve">Cybersecurity </w:t>
      </w:r>
    </w:p>
    <w:p w:rsidR="00BD045D" w:rsidRDefault="00BD045D" w:rsidP="00BD045D">
      <w:pPr>
        <w:spacing w:after="0"/>
      </w:pPr>
      <w:r>
        <w:t xml:space="preserve">Viticulture and Enology </w:t>
      </w:r>
    </w:p>
    <w:p w:rsidR="00BD045D" w:rsidRDefault="00BD045D" w:rsidP="00BD045D">
      <w:pPr>
        <w:spacing w:after="0"/>
      </w:pPr>
    </w:p>
    <w:p w:rsidR="00BD045D" w:rsidRPr="00EB15DE" w:rsidRDefault="00BD045D" w:rsidP="00BD045D">
      <w:pPr>
        <w:spacing w:after="0"/>
        <w:rPr>
          <w:b/>
          <w:u w:val="single"/>
        </w:rPr>
      </w:pPr>
      <w:r>
        <w:rPr>
          <w:b/>
          <w:u w:val="single"/>
        </w:rPr>
        <w:t>2024/2025</w:t>
      </w:r>
    </w:p>
    <w:p w:rsidR="00BD045D" w:rsidRDefault="00BD045D" w:rsidP="00BD045D">
      <w:pPr>
        <w:spacing w:after="0"/>
      </w:pPr>
      <w:r>
        <w:t>AG Business</w:t>
      </w:r>
    </w:p>
    <w:p w:rsidR="00BD045D" w:rsidRDefault="00BD045D" w:rsidP="00BD045D">
      <w:pPr>
        <w:spacing w:after="0"/>
      </w:pPr>
      <w:r>
        <w:t>Business Administration</w:t>
      </w:r>
    </w:p>
    <w:p w:rsidR="00BD045D" w:rsidRDefault="00BD045D" w:rsidP="00BD045D">
      <w:pPr>
        <w:spacing w:after="0"/>
      </w:pPr>
      <w:r>
        <w:t>Entry Management</w:t>
      </w:r>
    </w:p>
    <w:p w:rsidR="00BD045D" w:rsidRDefault="00BD045D" w:rsidP="00BD045D">
      <w:pPr>
        <w:spacing w:after="0"/>
      </w:pPr>
      <w:r>
        <w:t>Marketing</w:t>
      </w:r>
    </w:p>
    <w:p w:rsidR="00BD045D" w:rsidRDefault="00BD045D" w:rsidP="00BD045D">
      <w:pPr>
        <w:spacing w:after="0"/>
      </w:pPr>
      <w:r>
        <w:t>Human Services (A.S. &amp; A.A.S)</w:t>
      </w:r>
    </w:p>
    <w:p w:rsidR="00BD045D" w:rsidRDefault="00BD045D" w:rsidP="00BD045D">
      <w:pPr>
        <w:spacing w:after="0"/>
      </w:pPr>
      <w:r>
        <w:t xml:space="preserve">Welding </w:t>
      </w:r>
    </w:p>
    <w:p w:rsidR="00BD045D" w:rsidRDefault="00BD045D" w:rsidP="00BD045D">
      <w:pPr>
        <w:spacing w:after="0"/>
      </w:pPr>
      <w:r>
        <w:t>Nursing*</w:t>
      </w:r>
    </w:p>
    <w:p w:rsidR="00BD045D" w:rsidRDefault="00BD045D" w:rsidP="00BD045D">
      <w:pPr>
        <w:spacing w:after="0"/>
      </w:pPr>
      <w:r>
        <w:t>TTEN*</w:t>
      </w:r>
    </w:p>
    <w:p w:rsidR="00E91B0D" w:rsidRDefault="00E91B0D" w:rsidP="00EB15DE">
      <w:pPr>
        <w:spacing w:after="0"/>
      </w:pPr>
    </w:p>
    <w:p w:rsidR="00E91B0D" w:rsidRDefault="00E91B0D" w:rsidP="00EB15DE">
      <w:pPr>
        <w:spacing w:after="0"/>
      </w:pPr>
    </w:p>
    <w:p w:rsidR="00BD045D" w:rsidRPr="00EB15DE" w:rsidRDefault="00BD045D" w:rsidP="00EB15DE">
      <w:pPr>
        <w:spacing w:after="0"/>
      </w:pPr>
      <w:r>
        <w:t>*External Accreditation Process. Work with Assessment Coordinator for details on Program Review.</w:t>
      </w:r>
    </w:p>
    <w:sectPr w:rsidR="00BD045D" w:rsidRPr="00EB15D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4521" w:rsidRDefault="00EE4521" w:rsidP="00900415">
      <w:pPr>
        <w:spacing w:after="0" w:line="240" w:lineRule="auto"/>
      </w:pPr>
      <w:r>
        <w:separator/>
      </w:r>
    </w:p>
  </w:endnote>
  <w:endnote w:type="continuationSeparator" w:id="0">
    <w:p w:rsidR="00EE4521" w:rsidRDefault="00EE4521" w:rsidP="009004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0415" w:rsidRDefault="00900415">
    <w:pPr>
      <w:pStyle w:val="Footer"/>
    </w:pPr>
    <w:r>
      <w:ptab w:relativeTo="margin" w:alignment="center" w:leader="none"/>
    </w:r>
    <w:r>
      <w:t>Schedule subject to change as necessary to accommodate program changes.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4521" w:rsidRDefault="00EE4521" w:rsidP="00900415">
      <w:pPr>
        <w:spacing w:after="0" w:line="240" w:lineRule="auto"/>
      </w:pPr>
      <w:r>
        <w:separator/>
      </w:r>
    </w:p>
  </w:footnote>
  <w:footnote w:type="continuationSeparator" w:id="0">
    <w:p w:rsidR="00EE4521" w:rsidRDefault="00EE4521" w:rsidP="009004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869E1"/>
    <w:multiLevelType w:val="hybridMultilevel"/>
    <w:tmpl w:val="543E6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MDQ2NzY1MjM2NDVU0lEKTi0uzszPAykwrgUAEx37yywAAAA="/>
  </w:docVars>
  <w:rsids>
    <w:rsidRoot w:val="007057E1"/>
    <w:rsid w:val="00002B75"/>
    <w:rsid w:val="00004FAA"/>
    <w:rsid w:val="0002530E"/>
    <w:rsid w:val="00027313"/>
    <w:rsid w:val="00067949"/>
    <w:rsid w:val="000751B8"/>
    <w:rsid w:val="000915E0"/>
    <w:rsid w:val="000D4F69"/>
    <w:rsid w:val="000F1062"/>
    <w:rsid w:val="000F792F"/>
    <w:rsid w:val="00103B45"/>
    <w:rsid w:val="001128E1"/>
    <w:rsid w:val="00120133"/>
    <w:rsid w:val="00125EB3"/>
    <w:rsid w:val="00153417"/>
    <w:rsid w:val="00165306"/>
    <w:rsid w:val="001E17BE"/>
    <w:rsid w:val="002152D2"/>
    <w:rsid w:val="00216996"/>
    <w:rsid w:val="00220753"/>
    <w:rsid w:val="0022520D"/>
    <w:rsid w:val="002252CA"/>
    <w:rsid w:val="0026321E"/>
    <w:rsid w:val="00270D7E"/>
    <w:rsid w:val="0027549C"/>
    <w:rsid w:val="0028760A"/>
    <w:rsid w:val="00290643"/>
    <w:rsid w:val="00297689"/>
    <w:rsid w:val="002A0CCA"/>
    <w:rsid w:val="002A426A"/>
    <w:rsid w:val="002A60F3"/>
    <w:rsid w:val="002C0C09"/>
    <w:rsid w:val="002C2366"/>
    <w:rsid w:val="002C31D0"/>
    <w:rsid w:val="002E1804"/>
    <w:rsid w:val="002F5AC6"/>
    <w:rsid w:val="0031098F"/>
    <w:rsid w:val="0032173C"/>
    <w:rsid w:val="0032344A"/>
    <w:rsid w:val="00333615"/>
    <w:rsid w:val="00372303"/>
    <w:rsid w:val="00390B99"/>
    <w:rsid w:val="00397F70"/>
    <w:rsid w:val="003B33AD"/>
    <w:rsid w:val="003C35A9"/>
    <w:rsid w:val="003C700D"/>
    <w:rsid w:val="003D55D4"/>
    <w:rsid w:val="003E0BD3"/>
    <w:rsid w:val="003F4932"/>
    <w:rsid w:val="00400C82"/>
    <w:rsid w:val="004028CF"/>
    <w:rsid w:val="004128F4"/>
    <w:rsid w:val="00412B86"/>
    <w:rsid w:val="0042751F"/>
    <w:rsid w:val="00441D74"/>
    <w:rsid w:val="00447D21"/>
    <w:rsid w:val="00455666"/>
    <w:rsid w:val="00455A5B"/>
    <w:rsid w:val="00463666"/>
    <w:rsid w:val="00464C42"/>
    <w:rsid w:val="00465C08"/>
    <w:rsid w:val="0049287F"/>
    <w:rsid w:val="004976E9"/>
    <w:rsid w:val="004B0BE2"/>
    <w:rsid w:val="004B2D11"/>
    <w:rsid w:val="004C1F3C"/>
    <w:rsid w:val="004D2403"/>
    <w:rsid w:val="004E4D90"/>
    <w:rsid w:val="005028F6"/>
    <w:rsid w:val="005178B0"/>
    <w:rsid w:val="005537E8"/>
    <w:rsid w:val="005629A0"/>
    <w:rsid w:val="00562EFC"/>
    <w:rsid w:val="0056509C"/>
    <w:rsid w:val="00587930"/>
    <w:rsid w:val="005944EC"/>
    <w:rsid w:val="005964BF"/>
    <w:rsid w:val="005C68D2"/>
    <w:rsid w:val="005D2264"/>
    <w:rsid w:val="005D24DA"/>
    <w:rsid w:val="005D56A4"/>
    <w:rsid w:val="005D77D2"/>
    <w:rsid w:val="00604316"/>
    <w:rsid w:val="00605F78"/>
    <w:rsid w:val="00616E7C"/>
    <w:rsid w:val="00642F3A"/>
    <w:rsid w:val="00643924"/>
    <w:rsid w:val="00644FE3"/>
    <w:rsid w:val="00650594"/>
    <w:rsid w:val="0065471F"/>
    <w:rsid w:val="0065756F"/>
    <w:rsid w:val="00667E9E"/>
    <w:rsid w:val="006973F3"/>
    <w:rsid w:val="006A5B3B"/>
    <w:rsid w:val="006C0E8D"/>
    <w:rsid w:val="006D3B37"/>
    <w:rsid w:val="006E2134"/>
    <w:rsid w:val="006E621D"/>
    <w:rsid w:val="007057E1"/>
    <w:rsid w:val="007129F5"/>
    <w:rsid w:val="007175F4"/>
    <w:rsid w:val="0073657A"/>
    <w:rsid w:val="00762676"/>
    <w:rsid w:val="00762AA8"/>
    <w:rsid w:val="007657ED"/>
    <w:rsid w:val="007915FD"/>
    <w:rsid w:val="00791E84"/>
    <w:rsid w:val="007A3560"/>
    <w:rsid w:val="007D4403"/>
    <w:rsid w:val="008405B3"/>
    <w:rsid w:val="00860486"/>
    <w:rsid w:val="00870A94"/>
    <w:rsid w:val="008B39D4"/>
    <w:rsid w:val="008C594B"/>
    <w:rsid w:val="008E77F9"/>
    <w:rsid w:val="00900415"/>
    <w:rsid w:val="00907CCF"/>
    <w:rsid w:val="00940C32"/>
    <w:rsid w:val="00954AD5"/>
    <w:rsid w:val="0095737C"/>
    <w:rsid w:val="009617AE"/>
    <w:rsid w:val="00961847"/>
    <w:rsid w:val="0096487D"/>
    <w:rsid w:val="009820B3"/>
    <w:rsid w:val="0098791B"/>
    <w:rsid w:val="00993266"/>
    <w:rsid w:val="009C188F"/>
    <w:rsid w:val="009E2725"/>
    <w:rsid w:val="009E59B1"/>
    <w:rsid w:val="009F3637"/>
    <w:rsid w:val="00A42DCC"/>
    <w:rsid w:val="00A53C8A"/>
    <w:rsid w:val="00A66D7F"/>
    <w:rsid w:val="00A73EA7"/>
    <w:rsid w:val="00A845D8"/>
    <w:rsid w:val="00AB76C7"/>
    <w:rsid w:val="00AB7913"/>
    <w:rsid w:val="00AC74CC"/>
    <w:rsid w:val="00AD00B9"/>
    <w:rsid w:val="00AD66C3"/>
    <w:rsid w:val="00B11DA0"/>
    <w:rsid w:val="00B140E8"/>
    <w:rsid w:val="00B50034"/>
    <w:rsid w:val="00B871E3"/>
    <w:rsid w:val="00B9124F"/>
    <w:rsid w:val="00B95613"/>
    <w:rsid w:val="00BD045D"/>
    <w:rsid w:val="00BD7C72"/>
    <w:rsid w:val="00BE2BC3"/>
    <w:rsid w:val="00C22227"/>
    <w:rsid w:val="00C222A5"/>
    <w:rsid w:val="00C427FC"/>
    <w:rsid w:val="00C450B7"/>
    <w:rsid w:val="00C817A7"/>
    <w:rsid w:val="00C96681"/>
    <w:rsid w:val="00CC0975"/>
    <w:rsid w:val="00CC20EA"/>
    <w:rsid w:val="00CD4E08"/>
    <w:rsid w:val="00CE191A"/>
    <w:rsid w:val="00CE3B2C"/>
    <w:rsid w:val="00CE74AD"/>
    <w:rsid w:val="00CF554F"/>
    <w:rsid w:val="00D039BA"/>
    <w:rsid w:val="00D04E2B"/>
    <w:rsid w:val="00D159FA"/>
    <w:rsid w:val="00D42FEE"/>
    <w:rsid w:val="00D445A1"/>
    <w:rsid w:val="00D44B14"/>
    <w:rsid w:val="00D4582D"/>
    <w:rsid w:val="00D45AAE"/>
    <w:rsid w:val="00D60048"/>
    <w:rsid w:val="00D66C3E"/>
    <w:rsid w:val="00D811C6"/>
    <w:rsid w:val="00D92893"/>
    <w:rsid w:val="00DA0254"/>
    <w:rsid w:val="00DA355E"/>
    <w:rsid w:val="00DD7CD0"/>
    <w:rsid w:val="00DE4DDB"/>
    <w:rsid w:val="00DE5F0B"/>
    <w:rsid w:val="00DE66E8"/>
    <w:rsid w:val="00DF2127"/>
    <w:rsid w:val="00DF76E4"/>
    <w:rsid w:val="00E0189E"/>
    <w:rsid w:val="00E07240"/>
    <w:rsid w:val="00E217C3"/>
    <w:rsid w:val="00E31D25"/>
    <w:rsid w:val="00E43B4C"/>
    <w:rsid w:val="00E51D8E"/>
    <w:rsid w:val="00E538E8"/>
    <w:rsid w:val="00E63182"/>
    <w:rsid w:val="00E76345"/>
    <w:rsid w:val="00E83FB3"/>
    <w:rsid w:val="00E91B0D"/>
    <w:rsid w:val="00EB15DE"/>
    <w:rsid w:val="00EB5A06"/>
    <w:rsid w:val="00ED31FC"/>
    <w:rsid w:val="00EE312B"/>
    <w:rsid w:val="00EE4521"/>
    <w:rsid w:val="00F154C7"/>
    <w:rsid w:val="00F834F5"/>
    <w:rsid w:val="00F84389"/>
    <w:rsid w:val="00F84D78"/>
    <w:rsid w:val="00F8789F"/>
    <w:rsid w:val="00FA3143"/>
    <w:rsid w:val="00FA6551"/>
    <w:rsid w:val="00FB2C7B"/>
    <w:rsid w:val="00FB5579"/>
    <w:rsid w:val="00FC4C7A"/>
    <w:rsid w:val="00FD1D37"/>
    <w:rsid w:val="00FD6AE0"/>
    <w:rsid w:val="00FE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CF5D2F-6E11-4B09-8A32-8E8C4CDAF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04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7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2B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B7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04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004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415"/>
  </w:style>
  <w:style w:type="paragraph" w:styleId="Footer">
    <w:name w:val="footer"/>
    <w:basedOn w:val="Normal"/>
    <w:link w:val="FooterChar"/>
    <w:uiPriority w:val="99"/>
    <w:unhideWhenUsed/>
    <w:rsid w:val="009004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71685-56BC-437C-ACBA-56461EA19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pqua Community College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Gresham</dc:creator>
  <cp:keywords/>
  <dc:description/>
  <cp:lastModifiedBy>Debi Gresham</cp:lastModifiedBy>
  <cp:revision>2</cp:revision>
  <cp:lastPrinted>2018-08-13T22:14:00Z</cp:lastPrinted>
  <dcterms:created xsi:type="dcterms:W3CDTF">2018-10-26T14:24:00Z</dcterms:created>
  <dcterms:modified xsi:type="dcterms:W3CDTF">2018-10-26T14:24:00Z</dcterms:modified>
</cp:coreProperties>
</file>